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7208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4.09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Paulina Pawlicz-Kuchar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Paweł Furmanc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